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857EB" w14:textId="21590BE9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Recursive Insertion Sort</w:t>
      </w:r>
    </w:p>
    <w:p w14:paraId="2B1D5619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 Python program for insertion sort</w:t>
      </w:r>
    </w:p>
    <w:p w14:paraId="1F7CBE59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 function to sort an array using insertion sort</w:t>
      </w:r>
    </w:p>
    <w:p w14:paraId="0F9F17D4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61DC08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80EE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sertionSortRecursive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780EE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proofErr w:type="spellEnd"/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6430BB3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base</w:t>
      </w:r>
      <w:proofErr w:type="gramEnd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ase</w:t>
      </w:r>
    </w:p>
    <w:p w14:paraId="0524C858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&lt;=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F268440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780EE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33AC7281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9B17E06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 first n-1 elements</w:t>
      </w:r>
    </w:p>
    <w:p w14:paraId="293CB11B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sertionSortRecursive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n</w:t>
      </w:r>
      <w:proofErr w:type="gramEnd"/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8631547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'Insert last element at its correct position</w:t>
      </w:r>
    </w:p>
    <w:p w14:paraId="2C340EAC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   in sorted array.'''</w:t>
      </w:r>
    </w:p>
    <w:p w14:paraId="6423BA11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ast =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n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9A6195C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j = n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</w:p>
    <w:p w14:paraId="0427A994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0A14D5D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ove elements of </w:t>
      </w:r>
      <w:proofErr w:type="spellStart"/>
      <w:proofErr w:type="gramStart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gramEnd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0..i-1], that are</w:t>
      </w:r>
    </w:p>
    <w:p w14:paraId="47219DE9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reater</w:t>
      </w:r>
      <w:proofErr w:type="gramEnd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an key, to one position ahead</w:t>
      </w:r>
    </w:p>
    <w:p w14:paraId="6FB3C52A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ir current position</w:t>
      </w:r>
    </w:p>
    <w:p w14:paraId="5E9FD989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j&gt;=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80EE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&gt;last):</w:t>
      </w:r>
    </w:p>
    <w:p w14:paraId="35695195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+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</w:t>
      </w:r>
    </w:p>
    <w:p w14:paraId="246BA1CA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j = j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502A81FF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C9F5A6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+</w:t>
      </w:r>
      <w:proofErr w:type="gramStart"/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=</w:t>
      </w:r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st</w:t>
      </w:r>
    </w:p>
    <w:p w14:paraId="23E184E6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DB429BF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utility function to print an array of size n</w:t>
      </w:r>
    </w:p>
    <w:p w14:paraId="23B25516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80EE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Array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780EE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proofErr w:type="spellEnd"/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B76F886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780EE9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80EE9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780EE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6E28E3C0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780EE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proofErr w:type="gram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end</w:t>
      </w:r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780EE9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1B629FF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475EF2F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 to test insertion sort</w:t>
      </w:r>
    </w:p>
    <w:p w14:paraId="2B65A5DB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780EE9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5989CD8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780EE9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AC605F3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sertionSortRecursive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</w:t>
      </w:r>
    </w:p>
    <w:p w14:paraId="19DF224E" w14:textId="77777777" w:rsidR="00780EE9" w:rsidRPr="00780EE9" w:rsidRDefault="00780EE9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Array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780EE9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</w:t>
      </w:r>
    </w:p>
    <w:p w14:paraId="702AA283" w14:textId="4BEB9930" w:rsidR="00780EE9" w:rsidRDefault="00780EE9" w:rsidP="00307075">
      <w:pPr>
        <w:ind w:left="-360"/>
        <w:rPr>
          <w:b/>
          <w:bCs/>
        </w:rPr>
      </w:pPr>
    </w:p>
    <w:p w14:paraId="2860A2C0" w14:textId="361B568E" w:rsidR="00780EE9" w:rsidRPr="00780EE9" w:rsidRDefault="00780EE9" w:rsidP="00307075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5 6 11 12 13</w:t>
      </w:r>
    </w:p>
    <w:p w14:paraId="68A1C78F" w14:textId="544B6846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 xml:space="preserve">Python Program for </w:t>
      </w:r>
      <w:proofErr w:type="spellStart"/>
      <w:r w:rsidRPr="00780EE9">
        <w:rPr>
          <w:b/>
          <w:bCs/>
        </w:rPr>
        <w:t>QuickSort</w:t>
      </w:r>
      <w:proofErr w:type="spellEnd"/>
    </w:p>
    <w:p w14:paraId="443D32B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Quicksort Sort</w:t>
      </w:r>
    </w:p>
    <w:p w14:paraId="7AD00CC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A86BD6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is implementation utilizes pivot as the last element in the nums list</w:t>
      </w:r>
    </w:p>
    <w:p w14:paraId="3E1DF31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 has a pointer to keep track of the elements smaller than the pivot</w:t>
      </w:r>
    </w:p>
    <w:p w14:paraId="1E04645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t the very end of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artition(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 function, the pointer is swapped with the pivot</w:t>
      </w:r>
    </w:p>
    <w:p w14:paraId="29896DE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o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me up with a "sorted" </w:t>
      </w:r>
      <w:proofErr w:type="spell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s</w:t>
      </w:r>
      <w:proofErr w:type="spell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elative to the pivot</w:t>
      </w:r>
    </w:p>
    <w:p w14:paraId="18497DFA" w14:textId="77777777" w:rsidR="00876B6C" w:rsidRPr="00876B6C" w:rsidRDefault="00876B6C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672917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Function to find the partition position</w:t>
      </w:r>
    </w:p>
    <w:p w14:paraId="04449F6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rtitio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ay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ow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igh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7A3622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F9F73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oose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ightmost element as pivot</w:t>
      </w:r>
    </w:p>
    <w:p w14:paraId="5D8DF2E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ivot = array[high]</w:t>
      </w:r>
    </w:p>
    <w:p w14:paraId="29ABDC9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3B26F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ointer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or greater element</w:t>
      </w:r>
    </w:p>
    <w:p w14:paraId="1552807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low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917FC1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2E356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raverse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rough all elements</w:t>
      </w:r>
    </w:p>
    <w:p w14:paraId="2FC280D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mpare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ach element with pivot</w:t>
      </w:r>
    </w:p>
    <w:p w14:paraId="53D661B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ow, high):</w:t>
      </w:r>
    </w:p>
    <w:p w14:paraId="626FBBF7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ay[j] &lt;= pivot:</w:t>
      </w:r>
    </w:p>
    <w:p w14:paraId="738AD0B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F74E799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element smaller than pivot is found</w:t>
      </w:r>
    </w:p>
    <w:p w14:paraId="32E5B59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wap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t with the greater element pointed by </w:t>
      </w:r>
      <w:proofErr w:type="spell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</w:p>
    <w:p w14:paraId="3173657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308BF1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974039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ping element at </w:t>
      </w:r>
      <w:proofErr w:type="spell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ith element at j</w:t>
      </w:r>
    </w:p>
    <w:p w14:paraId="5287C25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(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rray[j]) = (array[j], array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3D386D2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BF9B27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 the pivot element with the greater element specified by i</w:t>
      </w:r>
    </w:p>
    <w:p w14:paraId="29AFECE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(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[</w:t>
      </w:r>
      <w:proofErr w:type="spellStart"/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rray[high]) = (array[high], array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5D211E0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A8AF6B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 the position from where partition is done</w:t>
      </w:r>
    </w:p>
    <w:p w14:paraId="2028DA4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A4B787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C5850E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perform quicksort</w:t>
      </w:r>
    </w:p>
    <w:p w14:paraId="0325980D" w14:textId="77777777" w:rsidR="00876B6C" w:rsidRPr="00876B6C" w:rsidRDefault="00876B6C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446D92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quickSort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ay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ow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igh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D0684D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ow &lt; high:</w:t>
      </w:r>
    </w:p>
    <w:p w14:paraId="3E240A3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A9E55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pivot element such that</w:t>
      </w:r>
    </w:p>
    <w:p w14:paraId="1BCEDA0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lement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maller than pivot are on the left</w:t>
      </w:r>
    </w:p>
    <w:p w14:paraId="698FC9B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lement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reater than pivot are on the right</w:t>
      </w:r>
    </w:p>
    <w:p w14:paraId="4C3B2729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i = 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rtition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, low, high)</w:t>
      </w:r>
    </w:p>
    <w:p w14:paraId="145A1F0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064D57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 call on the left of pivot</w:t>
      </w:r>
    </w:p>
    <w:p w14:paraId="175DF71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quickSort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, low, pi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ADE1F4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662B76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 call on the right of pivot</w:t>
      </w:r>
    </w:p>
    <w:p w14:paraId="1423486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quickSort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, pi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high)</w:t>
      </w:r>
    </w:p>
    <w:p w14:paraId="289E8585" w14:textId="77777777" w:rsidR="00876B6C" w:rsidRPr="00876B6C" w:rsidRDefault="00876B6C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7505D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 = [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86D469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Unsorted Array"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3391D7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ta)</w:t>
      </w:r>
    </w:p>
    <w:p w14:paraId="112D252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BF6C307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size = </w:t>
      </w:r>
      <w:proofErr w:type="spell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ta)</w:t>
      </w:r>
    </w:p>
    <w:p w14:paraId="14A49B1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DDA58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quickSort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a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ize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72326E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A9801A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orted Array in Ascending Order:'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4840AB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data)</w:t>
      </w:r>
    </w:p>
    <w:p w14:paraId="6BEC1C92" w14:textId="5DCCDA57" w:rsidR="00876B6C" w:rsidRDefault="00876B6C" w:rsidP="00307075">
      <w:pPr>
        <w:ind w:left="-360"/>
        <w:rPr>
          <w:b/>
          <w:bCs/>
        </w:rPr>
      </w:pPr>
    </w:p>
    <w:p w14:paraId="4910FD32" w14:textId="77777777" w:rsidR="00876B6C" w:rsidRPr="00876B6C" w:rsidRDefault="00876B6C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Unsorted Array</w:t>
      </w:r>
    </w:p>
    <w:p w14:paraId="2BCE3A90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7, 4, 1, 10, 9, -2]</w:t>
      </w:r>
    </w:p>
    <w:p w14:paraId="21A96029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n Ascending Order:</w:t>
      </w:r>
    </w:p>
    <w:p w14:paraId="16E133A5" w14:textId="79DAC10F" w:rsidR="00876B6C" w:rsidRPr="00876B6C" w:rsidRDefault="00876B6C" w:rsidP="00307075">
      <w:pPr>
        <w:ind w:left="-360"/>
        <w:rPr>
          <w:b/>
          <w:bCs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-2, 1, 1, 4, 7, 9, 10]</w:t>
      </w:r>
    </w:p>
    <w:p w14:paraId="21719616" w14:textId="72D88342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Iterative Quick Sort</w:t>
      </w:r>
    </w:p>
    <w:p w14:paraId="13B4EB6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Quicksort</w:t>
      </w:r>
    </w:p>
    <w:p w14:paraId="1EB7BD3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E3997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is function is same in both iterative and recursive</w:t>
      </w:r>
    </w:p>
    <w:p w14:paraId="7B82341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rtitio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D14CDA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 l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)</w:t>
      </w:r>
    </w:p>
    <w:p w14:paraId="3222C9E7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x =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</w:t>
      </w:r>
    </w:p>
    <w:p w14:paraId="7BA85FE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57441F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, h):</w:t>
      </w:r>
    </w:p>
    <w:p w14:paraId="58127B5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&lt;= x:</w:t>
      </w:r>
    </w:p>
    <w:p w14:paraId="58137D3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B6BBE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crement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dex of smaller element</w:t>
      </w:r>
    </w:p>
    <w:p w14:paraId="43539DD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i+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9DAB33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=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,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61B3A9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A2E65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i+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 =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,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i+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D6BF97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i+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24D298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3E48A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do Quick sort</w:t>
      </w:r>
    </w:p>
    <w:p w14:paraId="7176F6A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--&gt; Array to be sorted,</w:t>
      </w:r>
    </w:p>
    <w:p w14:paraId="7BE059F9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 --&gt; Starting index,</w:t>
      </w:r>
    </w:p>
    <w:p w14:paraId="68E89D6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h --&gt; Ending index</w:t>
      </w:r>
    </w:p>
    <w:p w14:paraId="3EEBE45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quickSortIterative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76B6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AA4C37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DEB737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e an auxiliary stack</w:t>
      </w:r>
    </w:p>
    <w:p w14:paraId="6CBA525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ize = h - l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2F665FE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ack = [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(size)</w:t>
      </w:r>
    </w:p>
    <w:p w14:paraId="01B3A1B6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4F6DD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e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p of stack</w:t>
      </w:r>
    </w:p>
    <w:p w14:paraId="7935260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op =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0700940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C3B1D3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ush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itial values of l and h to stack</w:t>
      </w:r>
    </w:p>
    <w:p w14:paraId="42DCB6E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86263D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ack[top] = l</w:t>
      </w:r>
    </w:p>
    <w:p w14:paraId="619BE18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426DB8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ack[top] = h</w:t>
      </w:r>
    </w:p>
    <w:p w14:paraId="51C045F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4A28D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Keep popping from stack while is not empty</w:t>
      </w:r>
    </w:p>
    <w:p w14:paraId="300CCA5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op &gt;=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5BA70F2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8BE6D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op h and l</w:t>
      </w:r>
    </w:p>
    <w:p w14:paraId="6E242B9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h = stack[top]</w:t>
      </w:r>
    </w:p>
    <w:p w14:paraId="7CA9E78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top = top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D23D03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 = stack[top]</w:t>
      </w:r>
    </w:p>
    <w:p w14:paraId="01F8251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top = top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7B41CBB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BEF3F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t pivot element at its correct position in</w:t>
      </w:r>
    </w:p>
    <w:p w14:paraId="0FA17CBC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ed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rray</w:t>
      </w:r>
    </w:p>
    <w:p w14:paraId="413AE867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 = </w:t>
      </w:r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rtition(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, h )</w:t>
      </w:r>
    </w:p>
    <w:p w14:paraId="0BF2826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823C4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re are elements on left side of pivot,</w:t>
      </w:r>
    </w:p>
    <w:p w14:paraId="2C4E6D5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n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ush left side to stack</w:t>
      </w:r>
    </w:p>
    <w:p w14:paraId="57C599D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gt; l:</w:t>
      </w:r>
    </w:p>
    <w:p w14:paraId="52AAC064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BA3918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stack[top] = l</w:t>
      </w:r>
    </w:p>
    <w:p w14:paraId="4D12895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B2A8E6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stack[top] = p -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AA655D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390BE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re are elements on right side of pivot,</w:t>
      </w:r>
    </w:p>
    <w:p w14:paraId="698B5A9D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n</w:t>
      </w:r>
      <w:proofErr w:type="gramEnd"/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ush right side to stack</w:t>
      </w:r>
    </w:p>
    <w:p w14:paraId="222018D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+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h:</w:t>
      </w:r>
    </w:p>
    <w:p w14:paraId="4466E2B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A13D60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stack[top] = 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605AA3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op = top +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25F2518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stack[top] = h</w:t>
      </w:r>
    </w:p>
    <w:p w14:paraId="571ED6E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26EC7A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514AE3A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10B7320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F4C7215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quickSortIterative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876B6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C17933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876B6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 is:"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353972F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76B6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76B6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28DBB101" w14:textId="77777777" w:rsidR="00876B6C" w:rsidRPr="00876B6C" w:rsidRDefault="00876B6C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876B6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76B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77308212" w14:textId="04100755" w:rsidR="00876B6C" w:rsidRDefault="00876B6C" w:rsidP="00307075">
      <w:pPr>
        <w:ind w:left="-360"/>
        <w:rPr>
          <w:b/>
          <w:bCs/>
        </w:rPr>
      </w:pPr>
    </w:p>
    <w:p w14:paraId="103C872B" w14:textId="7C4EFC53" w:rsidR="00876B6C" w:rsidRPr="00876B6C" w:rsidRDefault="00876B6C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>Output:</w:t>
      </w: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:</w:t>
      </w:r>
    </w:p>
    <w:p w14:paraId="7D1A45F9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73FB5AFD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CDE8DBB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50EFEF1D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1FB4FD82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7D6E331F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07AC36BC" w14:textId="77777777" w:rsidR="00876B6C" w:rsidRPr="00876B6C" w:rsidRDefault="00876B6C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75F5EF97" w14:textId="74BC712F" w:rsidR="00876B6C" w:rsidRPr="00876B6C" w:rsidRDefault="00876B6C" w:rsidP="00307075">
      <w:pPr>
        <w:ind w:left="-360"/>
        <w:rPr>
          <w:b/>
          <w:bCs/>
        </w:rPr>
      </w:pPr>
      <w:r w:rsidRPr="00876B6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1D979B5E" w14:textId="7326A3B1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Selection Sort</w:t>
      </w:r>
    </w:p>
    <w:p w14:paraId="64A497D3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Selection sort in Python</w:t>
      </w:r>
    </w:p>
    <w:p w14:paraId="19615E82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ime</w:t>
      </w:r>
      <w:proofErr w:type="gramEnd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mplexity O(n*n)</w:t>
      </w:r>
    </w:p>
    <w:p w14:paraId="4773676F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Start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ing</w:t>
      </w:r>
      <w:proofErr w:type="gramEnd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y finding </w:t>
      </w:r>
      <w:proofErr w:type="spellStart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in_index</w:t>
      </w:r>
      <w:proofErr w:type="spellEnd"/>
    </w:p>
    <w:p w14:paraId="3153EEBB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electionSort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F0C0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ay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F0C0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ize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BFA5ADD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E7CD5CF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F0C0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d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0C0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ize):</w:t>
      </w:r>
    </w:p>
    <w:p w14:paraId="2623340D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index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d</w:t>
      </w:r>
      <w:proofErr w:type="spellEnd"/>
    </w:p>
    <w:p w14:paraId="2F90A600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B3D0838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0C0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6F0C0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d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ize):</w:t>
      </w:r>
    </w:p>
    <w:p w14:paraId="4F712B5A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elect</w:t>
      </w:r>
      <w:proofErr w:type="gramEnd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minimum element in every iteration</w:t>
      </w:r>
    </w:p>
    <w:p w14:paraId="439901D3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F0C0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ay[j] &lt; array[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index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5FE7C53B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in_index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j</w:t>
      </w:r>
    </w:p>
    <w:p w14:paraId="59865082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wapping</w:t>
      </w:r>
      <w:proofErr w:type="gramEnd"/>
      <w:r w:rsidRPr="006F0C0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elements to sort the array</w:t>
      </w:r>
    </w:p>
    <w:p w14:paraId="10CB7088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(</w:t>
      </w:r>
      <w:proofErr w:type="gram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ay</w:t>
      </w:r>
      <w:proofErr w:type="gram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ind], array[min_index]) = (array[min_index], array[ind])</w:t>
      </w:r>
    </w:p>
    <w:p w14:paraId="67A8DB0F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3E8BD7E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5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9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proofErr w:type="gramStart"/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8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</w:t>
      </w:r>
      <w:proofErr w:type="gramEnd"/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7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02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6F0C0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47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2BA6BF5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ize = </w:t>
      </w:r>
      <w:proofErr w:type="spellStart"/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4CC6008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lectionSort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ize)</w:t>
      </w:r>
    </w:p>
    <w:p w14:paraId="0F8CFE6E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F0C0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he array after sorting in Ascending Order by selection sort is:'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F098E8A" w14:textId="77777777" w:rsidR="006F0C03" w:rsidRPr="006F0C03" w:rsidRDefault="006F0C03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F0C0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6F0C0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C62AC1F" w14:textId="3883AEA6" w:rsidR="006F0C03" w:rsidRDefault="006F0C03" w:rsidP="00307075">
      <w:pPr>
        <w:ind w:left="-360"/>
        <w:rPr>
          <w:b/>
          <w:bCs/>
        </w:rPr>
      </w:pPr>
    </w:p>
    <w:p w14:paraId="655D20E2" w14:textId="77777777" w:rsidR="006F0C03" w:rsidRPr="006F0C03" w:rsidRDefault="006F0C03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6F0C0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he array after sorting in Ascending Order by selection sort is:</w:t>
      </w:r>
    </w:p>
    <w:p w14:paraId="2ECFF64A" w14:textId="40C36AF9" w:rsidR="006F0C03" w:rsidRPr="006F0C03" w:rsidRDefault="006F0C03" w:rsidP="00307075">
      <w:pPr>
        <w:ind w:left="-360"/>
        <w:rPr>
          <w:b/>
          <w:bCs/>
        </w:rPr>
      </w:pPr>
      <w:r w:rsidRPr="006F0C0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-202, -97, -9, -2, 0, 11, 45, 88, 747]</w:t>
      </w:r>
    </w:p>
    <w:p w14:paraId="5C3022AA" w14:textId="188EA9AA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Bubble Sort</w:t>
      </w:r>
    </w:p>
    <w:p w14:paraId="6D6B6E5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Bubble Sort</w:t>
      </w:r>
    </w:p>
    <w:p w14:paraId="4D74E97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92DE07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ubbl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009D5D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45E001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ptimiz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de, so if the array is already sorted, it doesn't need</w:t>
      </w:r>
    </w:p>
    <w:p w14:paraId="05370BF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o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o through the entire process</w:t>
      </w:r>
    </w:p>
    <w:p w14:paraId="2BD1C0E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wapped =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28E1C85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raverse through all array elements</w:t>
      </w:r>
    </w:p>
    <w:p w14:paraId="78CF7F7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B597AC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ang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n) also work but outer loop will</w:t>
      </w:r>
    </w:p>
    <w:p w14:paraId="42C8050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peat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ne time more than needed.</w:t>
      </w:r>
    </w:p>
    <w:p w14:paraId="0E75A42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ast 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lements are already in place</w:t>
      </w:r>
    </w:p>
    <w:p w14:paraId="52263D8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-i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01294E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3E7DC6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ravers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array from 0 to n-i-1</w:t>
      </w:r>
    </w:p>
    <w:p w14:paraId="70FF3DD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 if the element found is greater</w:t>
      </w:r>
    </w:p>
    <w:p w14:paraId="0AF587C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an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next element</w:t>
      </w:r>
    </w:p>
    <w:p w14:paraId="0866A93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&gt;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j +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6575BD1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wapped =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70E380E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,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j +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 +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</w:t>
      </w:r>
    </w:p>
    <w:p w14:paraId="62D5198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44204F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wapped:</w:t>
      </w:r>
    </w:p>
    <w:p w14:paraId="13C59AA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f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e haven't needed to make a single swap, we</w:t>
      </w:r>
    </w:p>
    <w:p w14:paraId="1EC9C19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n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just exit the main loop.</w:t>
      </w:r>
    </w:p>
    <w:p w14:paraId="3D15ADE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03BD5927" w14:textId="77777777" w:rsidR="00351BC1" w:rsidRPr="00351BC1" w:rsidRDefault="00351BC1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211E5A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53A482F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4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4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5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940761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FF846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ubbl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D87762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CB9C7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 is: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E3F52B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3E54C7CA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 d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end=</w:t>
      </w:r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40FA4BE" w14:textId="3B40D085" w:rsidR="00351BC1" w:rsidRDefault="00351BC1" w:rsidP="00307075">
      <w:pPr>
        <w:ind w:left="-360"/>
        <w:rPr>
          <w:b/>
          <w:bCs/>
        </w:rPr>
      </w:pPr>
    </w:p>
    <w:p w14:paraId="7CED6F28" w14:textId="77777777" w:rsidR="00351BC1" w:rsidRPr="00351BC1" w:rsidRDefault="00351BC1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:</w:t>
      </w:r>
    </w:p>
    <w:p w14:paraId="408C4486" w14:textId="3BCE527C" w:rsidR="00351BC1" w:rsidRPr="00351BC1" w:rsidRDefault="00351BC1" w:rsidP="00307075">
      <w:pPr>
        <w:ind w:left="-360"/>
        <w:rPr>
          <w:b/>
          <w:bCs/>
        </w:rPr>
      </w:pP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proofErr w:type="gramStart"/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1  12</w:t>
      </w:r>
      <w:proofErr w:type="gramEnd"/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22  25  34  64  90</w:t>
      </w:r>
    </w:p>
    <w:p w14:paraId="3DAEB278" w14:textId="10D5B45B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Merge Sort</w:t>
      </w:r>
    </w:p>
    <w:p w14:paraId="1BF4B32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ergeSort</w:t>
      </w:r>
      <w:proofErr w:type="spellEnd"/>
    </w:p>
    <w:p w14:paraId="1589787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E062B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erges two subarrays of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.</w:t>
      </w:r>
    </w:p>
    <w:p w14:paraId="1C39259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rst subarray is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..m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</w:t>
      </w:r>
    </w:p>
    <w:p w14:paraId="5763AA0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cond subarray is 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m+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1..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]</w:t>
      </w:r>
    </w:p>
    <w:p w14:paraId="257FCEA1" w14:textId="77777777" w:rsidR="00351BC1" w:rsidRPr="00351BC1" w:rsidRDefault="00351BC1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26AD6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er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m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DD7747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1 = m - l +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D9B61C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2 = r - m</w:t>
      </w:r>
    </w:p>
    <w:p w14:paraId="4D02EED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91054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emp arrays</w:t>
      </w:r>
    </w:p>
    <w:p w14:paraId="4A84022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 = [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(n1)</w:t>
      </w:r>
    </w:p>
    <w:p w14:paraId="4552929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 = [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(n2)</w:t>
      </w:r>
    </w:p>
    <w:p w14:paraId="0BCD91B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5B75B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py data to temp arrays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[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and R[]</w:t>
      </w:r>
    </w:p>
    <w:p w14:paraId="17C0BB3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1):</w:t>
      </w:r>
    </w:p>
    <w:p w14:paraId="57DAE18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+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309F85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89F43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2):</w:t>
      </w:r>
    </w:p>
    <w:p w14:paraId="376A68BA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[j] =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 +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j]</w:t>
      </w:r>
    </w:p>
    <w:p w14:paraId="08407F6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63CE4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erge the temp arrays back into 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..r</w:t>
      </w:r>
      <w:proofErr w:type="spellEnd"/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</w:t>
      </w:r>
    </w:p>
    <w:p w14:paraId="68EE824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gramStart"/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itial index of first subarray</w:t>
      </w:r>
    </w:p>
    <w:p w14:paraId="2108552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j = </w:t>
      </w:r>
      <w:proofErr w:type="gramStart"/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itial index of second subarray</w:t>
      </w:r>
    </w:p>
    <w:p w14:paraId="57B87D7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k = </w:t>
      </w:r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itial index of merged subarray</w:t>
      </w:r>
    </w:p>
    <w:p w14:paraId="5BB1D0B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FA1B75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n1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lt; n2:</w:t>
      </w:r>
    </w:p>
    <w:p w14:paraId="0A02F51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lt;= R[j]:</w:t>
      </w:r>
    </w:p>
    <w:p w14:paraId="2E8182E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] = L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9884C1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CDCA6B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7F56EF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] = R[j]</w:t>
      </w:r>
    </w:p>
    <w:p w14:paraId="1DAEA61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j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026883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14460D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745425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py the remaining elements of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[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, if there</w:t>
      </w:r>
    </w:p>
    <w:p w14:paraId="67101DF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y</w:t>
      </w:r>
    </w:p>
    <w:p w14:paraId="705B46D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lt; n1:</w:t>
      </w:r>
    </w:p>
    <w:p w14:paraId="78B91DA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] = L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0B2E25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9A1DB4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1660B2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C5F71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py the remaining elements of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[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, if there</w:t>
      </w:r>
    </w:p>
    <w:p w14:paraId="2FA5CC6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y</w:t>
      </w:r>
    </w:p>
    <w:p w14:paraId="069F868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lt; n2:</w:t>
      </w:r>
    </w:p>
    <w:p w14:paraId="30F8AD3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k] = R[j]</w:t>
      </w:r>
    </w:p>
    <w:p w14:paraId="4F1A6F2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j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426DFE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2690F6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81359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 is for left index and r is right index of the</w:t>
      </w:r>
    </w:p>
    <w:p w14:paraId="7EF0D04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ub-array of 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be sorted</w:t>
      </w:r>
    </w:p>
    <w:p w14:paraId="7772C3AD" w14:textId="77777777" w:rsidR="00351BC1" w:rsidRPr="00351BC1" w:rsidRDefault="00351BC1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C9B12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C9E990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 &lt; r:</w:t>
      </w:r>
    </w:p>
    <w:p w14:paraId="2B62B78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526AEA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ame as (</w:t>
      </w:r>
      <w:proofErr w:type="spell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+r</w:t>
      </w:r>
      <w:proofErr w:type="spell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//2, but avoids overflow for</w:t>
      </w:r>
    </w:p>
    <w:p w14:paraId="3806E78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arge</w:t>
      </w:r>
      <w:proofErr w:type="gramEnd"/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 and h</w:t>
      </w:r>
    </w:p>
    <w:p w14:paraId="7BECFBF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m = l+(r-l)//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4D8BD97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23CD2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 first and second halves</w:t>
      </w:r>
    </w:p>
    <w:p w14:paraId="3D82403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, m)</w:t>
      </w:r>
    </w:p>
    <w:p w14:paraId="48E638C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m+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r)</w:t>
      </w:r>
    </w:p>
    <w:p w14:paraId="431DDA80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, m, r)</w:t>
      </w:r>
    </w:p>
    <w:p w14:paraId="6B544C05" w14:textId="77777777" w:rsidR="00351BC1" w:rsidRPr="00351BC1" w:rsidRDefault="00351BC1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F54EC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2CDB348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07B06E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AC44F9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iven array is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82E29F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3E0C1DC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end=</w:t>
      </w:r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1E0291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9585F0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402AB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\</w:t>
      </w:r>
      <w:proofErr w:type="spellStart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nSorted</w:t>
      </w:r>
      <w:proofErr w:type="spell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array is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6B3A937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756F6AA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end=</w:t>
      </w:r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174CB9E" w14:textId="0E69AC3E" w:rsidR="00351BC1" w:rsidRDefault="00351BC1" w:rsidP="00307075">
      <w:pPr>
        <w:ind w:left="-360"/>
        <w:rPr>
          <w:b/>
          <w:bCs/>
        </w:rPr>
      </w:pPr>
    </w:p>
    <w:p w14:paraId="381D1910" w14:textId="77777777" w:rsidR="00351BC1" w:rsidRPr="00351BC1" w:rsidRDefault="00351BC1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lastRenderedPageBreak/>
        <w:t xml:space="preserve">Output: </w:t>
      </w: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iven array is</w:t>
      </w:r>
    </w:p>
    <w:p w14:paraId="4F574B23" w14:textId="77777777" w:rsidR="00351BC1" w:rsidRPr="00351BC1" w:rsidRDefault="00351BC1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12 11 13 5 6 7 </w:t>
      </w:r>
    </w:p>
    <w:p w14:paraId="62EA4CC3" w14:textId="77777777" w:rsidR="00351BC1" w:rsidRPr="00351BC1" w:rsidRDefault="00351BC1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518FC6E1" w14:textId="77777777" w:rsidR="00351BC1" w:rsidRPr="00351BC1" w:rsidRDefault="00351BC1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</w:t>
      </w:r>
    </w:p>
    <w:p w14:paraId="07018F5C" w14:textId="13CD911D" w:rsidR="00351BC1" w:rsidRPr="00351BC1" w:rsidRDefault="00351BC1" w:rsidP="00307075">
      <w:pPr>
        <w:ind w:left="-360"/>
        <w:rPr>
          <w:b/>
          <w:bCs/>
        </w:rPr>
      </w:pPr>
      <w:r w:rsidRPr="00351BC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 6 7 11 12 13</w:t>
      </w:r>
    </w:p>
    <w:p w14:paraId="72016FD8" w14:textId="6A3B2DD3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Iterative Merge Sort</w:t>
      </w:r>
    </w:p>
    <w:p w14:paraId="4445177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 Python Program for merge sort</w:t>
      </w:r>
    </w:p>
    <w:p w14:paraId="29A2207A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C49F8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erg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ef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righ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1296C50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ft)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ight):</w:t>
      </w:r>
    </w:p>
    <w:p w14:paraId="3D2D2A9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eft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ight</w:t>
      </w:r>
    </w:p>
    <w:p w14:paraId="08C750BA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170A4B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sult = []</w:t>
      </w:r>
    </w:p>
    <w:p w14:paraId="396B1230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j 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5BA586E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ult) &lt;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ft) +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ight)):</w:t>
      </w:r>
    </w:p>
    <w:p w14:paraId="7834AF4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eft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lt; right[j]:</w:t>
      </w:r>
    </w:p>
    <w:p w14:paraId="1835C19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.append</w:t>
      </w:r>
      <w:proofErr w:type="spellEnd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ft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6151772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D5417B1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E1D8796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.append</w:t>
      </w:r>
      <w:proofErr w:type="spellEnd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ight[j])</w:t>
      </w:r>
    </w:p>
    <w:p w14:paraId="7DE77EB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j+=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4F57B8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ft)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==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ight):</w:t>
      </w:r>
    </w:p>
    <w:p w14:paraId="4890379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ult.extend</w:t>
      </w:r>
      <w:proofErr w:type="spellEnd"/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left[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 </w:t>
      </w: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ight[j:])</w:t>
      </w:r>
    </w:p>
    <w:p w14:paraId="5FB278D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5CD3DFF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745236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</w:t>
      </w:r>
    </w:p>
    <w:p w14:paraId="426D457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0E045F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5CAA82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&lt;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AA27CF9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</w:p>
    <w:p w14:paraId="06A11FE5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E5159F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iddle = 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/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1F49D3D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eft =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middle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6040FE9B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ight = 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middle:])</w:t>
      </w:r>
    </w:p>
    <w:p w14:paraId="38746B28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3FB81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51BC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(</w:t>
      </w:r>
      <w:proofErr w:type="gram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eft, right)</w:t>
      </w:r>
    </w:p>
    <w:p w14:paraId="588747E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8DDCC5E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q = [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51BC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FF62A7C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iven array is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1C8A5F3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eq);</w:t>
      </w:r>
    </w:p>
    <w:p w14:paraId="79931904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B33A21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51BC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 is"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6DD4A82" w14:textId="77777777" w:rsidR="00351BC1" w:rsidRPr="00351BC1" w:rsidRDefault="00351BC1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51BC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ergesort</w:t>
      </w:r>
      <w:proofErr w:type="spellEnd"/>
      <w:r w:rsidRPr="00351BC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eq))</w:t>
      </w:r>
    </w:p>
    <w:p w14:paraId="7B59F9A6" w14:textId="606355E2" w:rsidR="00351BC1" w:rsidRDefault="00351BC1" w:rsidP="00307075">
      <w:pPr>
        <w:ind w:left="-360"/>
        <w:rPr>
          <w:b/>
          <w:bCs/>
        </w:rPr>
      </w:pPr>
    </w:p>
    <w:p w14:paraId="457679A2" w14:textId="77777777" w:rsidR="000C4B3E" w:rsidRPr="000C4B3E" w:rsidRDefault="000C4B3E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iven array is</w:t>
      </w:r>
    </w:p>
    <w:p w14:paraId="6D25091A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2, 11, 13, 5, 6, 7]</w:t>
      </w:r>
    </w:p>
    <w:p w14:paraId="40DB0EB3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2ECFC45E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73AD0DBB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</w:t>
      </w:r>
    </w:p>
    <w:p w14:paraId="5DE297F7" w14:textId="50F4B8FE" w:rsidR="000C4B3E" w:rsidRPr="00351BC1" w:rsidRDefault="000C4B3E" w:rsidP="00307075">
      <w:pPr>
        <w:ind w:left="-360"/>
        <w:rPr>
          <w:b/>
          <w:bCs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6, 7, 11, 12, 13]</w:t>
      </w:r>
    </w:p>
    <w:p w14:paraId="3C2CB1E5" w14:textId="551B48A6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Heap Sort</w:t>
      </w:r>
    </w:p>
    <w:p w14:paraId="6124BC0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!/</w:t>
      </w:r>
      <w:proofErr w:type="gram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usr/bin/python</w:t>
      </w:r>
    </w:p>
    <w:p w14:paraId="594F047B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-*- coding: utf-8 -*-</w:t>
      </w:r>
    </w:p>
    <w:p w14:paraId="476BC0A5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heap Sort</w:t>
      </w:r>
    </w:p>
    <w:p w14:paraId="0BCA4B3E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AB54012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</w:t>
      </w:r>
      <w:proofErr w:type="spell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ubtree rooted at index </w:t>
      </w:r>
      <w:proofErr w:type="spell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.</w:t>
      </w:r>
    </w:p>
    <w:p w14:paraId="4667D55F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 is size of heap</w:t>
      </w:r>
    </w:p>
    <w:p w14:paraId="18716765" w14:textId="77777777" w:rsidR="000C4B3E" w:rsidRPr="000C4B3E" w:rsidRDefault="000C4B3E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9844EA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0C4B3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0C4B3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99899D3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argest =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e largest as root</w:t>
      </w:r>
    </w:p>
    <w:p w14:paraId="4E52252B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l =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*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eft = 2*</w:t>
      </w:r>
      <w:proofErr w:type="spell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+ 1</w:t>
      </w:r>
    </w:p>
    <w:p w14:paraId="4068C394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 =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*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ight = 2*</w:t>
      </w:r>
      <w:proofErr w:type="spell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+ 2</w:t>
      </w:r>
    </w:p>
    <w:p w14:paraId="0E23E042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15EEF23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e if left child of root exists and is</w:t>
      </w:r>
    </w:p>
    <w:p w14:paraId="0208DD2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reater</w:t>
      </w:r>
      <w:proofErr w:type="gram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an root</w:t>
      </w:r>
    </w:p>
    <w:p w14:paraId="29199117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4DFEA5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 &lt; n </w:t>
      </w: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lt;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]:</w:t>
      </w:r>
    </w:p>
    <w:p w14:paraId="2D2EB572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argest = l</w:t>
      </w:r>
    </w:p>
    <w:p w14:paraId="73F3B113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DD1DD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e if right child of root exists and is</w:t>
      </w:r>
    </w:p>
    <w:p w14:paraId="4BCF79C8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reater</w:t>
      </w:r>
      <w:proofErr w:type="gram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an root</w:t>
      </w:r>
    </w:p>
    <w:p w14:paraId="717FC6F8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0105B7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 &lt; n </w:t>
      </w: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argest] &lt;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r]:</w:t>
      </w:r>
    </w:p>
    <w:p w14:paraId="18450D6F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argest = r</w:t>
      </w:r>
    </w:p>
    <w:p w14:paraId="2C210789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A2ACCB1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nge root, if needed</w:t>
      </w:r>
    </w:p>
    <w:p w14:paraId="26FB6570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6F49F0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argest !</w:t>
      </w:r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 i:</w:t>
      </w:r>
    </w:p>
    <w:p w14:paraId="69744444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(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argest]) = 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argest],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</w:t>
      </w: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</w:t>
      </w:r>
    </w:p>
    <w:p w14:paraId="2C6BDADE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B83B48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root.</w:t>
      </w:r>
    </w:p>
    <w:p w14:paraId="76C721AE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63F8F6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, largest)</w:t>
      </w:r>
    </w:p>
    <w:p w14:paraId="2652CCCF" w14:textId="77777777" w:rsidR="000C4B3E" w:rsidRPr="000C4B3E" w:rsidRDefault="000C4B3E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87FA10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main function to sort an array of given size</w:t>
      </w:r>
    </w:p>
    <w:p w14:paraId="689121F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D1A926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heapSort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C4B3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052E028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proofErr w:type="spell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6E5810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2354F7B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uild a maxheap.</w:t>
      </w:r>
    </w:p>
    <w:p w14:paraId="4236EA37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ince last parent will be at ((n//2)-1) we can start at that location.</w:t>
      </w:r>
    </w:p>
    <w:p w14:paraId="4FC4133A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226A58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//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-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3567661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,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7083AD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C6D8A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ne by one extract elements</w:t>
      </w:r>
    </w:p>
    <w:p w14:paraId="347314A7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EC2029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-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69AA867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= 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</w:t>
      </w: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</w:t>
      </w:r>
    </w:p>
    <w:p w14:paraId="163B334A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eapify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82B5660" w14:textId="77777777" w:rsidR="000C4B3E" w:rsidRPr="000C4B3E" w:rsidRDefault="000C4B3E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9D9F6E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06FA10DD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658FDA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0C4B3E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proofErr w:type="gram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]</w:t>
      </w:r>
      <w:proofErr w:type="gramEnd"/>
    </w:p>
    <w:p w14:paraId="4D4C866C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eapSort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BCDAA1D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C03DBF2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0C4B3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Sorted array is'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19C2B4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564F73E4" w14:textId="77777777" w:rsidR="000C4B3E" w:rsidRPr="000C4B3E" w:rsidRDefault="000C4B3E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0C4B3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C4B3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12BEEA3D" w14:textId="056CF161" w:rsidR="000C4B3E" w:rsidRDefault="000C4B3E" w:rsidP="00307075">
      <w:pPr>
        <w:ind w:left="-360"/>
        <w:rPr>
          <w:b/>
          <w:bCs/>
        </w:rPr>
      </w:pPr>
    </w:p>
    <w:p w14:paraId="3A5ACE2B" w14:textId="77777777" w:rsidR="000C4B3E" w:rsidRPr="000C4B3E" w:rsidRDefault="000C4B3E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</w:t>
      </w:r>
    </w:p>
    <w:p w14:paraId="48A40822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57D8E940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6</w:t>
      </w:r>
    </w:p>
    <w:p w14:paraId="3779217B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3D062E5F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1</w:t>
      </w:r>
    </w:p>
    <w:p w14:paraId="312DBF50" w14:textId="77777777" w:rsidR="000C4B3E" w:rsidRPr="000C4B3E" w:rsidRDefault="000C4B3E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2</w:t>
      </w:r>
    </w:p>
    <w:p w14:paraId="3F74CD16" w14:textId="431140DF" w:rsidR="000C4B3E" w:rsidRPr="000C4B3E" w:rsidRDefault="000C4B3E" w:rsidP="00307075">
      <w:pPr>
        <w:ind w:left="-360"/>
        <w:rPr>
          <w:b/>
          <w:bCs/>
        </w:rPr>
      </w:pPr>
      <w:r w:rsidRPr="000C4B3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3</w:t>
      </w:r>
    </w:p>
    <w:p w14:paraId="19B184EC" w14:textId="4FDB7A7C" w:rsidR="005F6811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>Python Program for Counting Sort</w:t>
      </w:r>
    </w:p>
    <w:p w14:paraId="3DFE608A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counting sort</w:t>
      </w:r>
    </w:p>
    <w:p w14:paraId="62CA7395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BC11916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main function that sort the given string </w:t>
      </w:r>
      <w:proofErr w:type="spellStart"/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[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in</w:t>
      </w:r>
    </w:p>
    <w:p w14:paraId="09EC216F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lphabetical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der</w:t>
      </w:r>
    </w:p>
    <w:p w14:paraId="42CB5AE4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untSort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E6AC62E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419506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output character array that will have sorted </w:t>
      </w:r>
      <w:proofErr w:type="spell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</w:p>
    <w:p w14:paraId="3BFED781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output = [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56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3A9E3EEA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3E062AF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e a count array to store count of individual</w:t>
      </w:r>
    </w:p>
    <w:p w14:paraId="3236BEF3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aracters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d initialize count array as 0</w:t>
      </w:r>
    </w:p>
    <w:p w14:paraId="79482EEA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unt = [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56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</w:t>
      </w:r>
    </w:p>
    <w:p w14:paraId="613CC184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D8BE31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storing the resulting answer since the</w:t>
      </w:r>
    </w:p>
    <w:p w14:paraId="00054475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ring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s immutable</w:t>
      </w:r>
    </w:p>
    <w:p w14:paraId="651FEA48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_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46BCBB0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671E620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re count of each character</w:t>
      </w:r>
    </w:p>
    <w:p w14:paraId="5A95FC2A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6F7CD58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 += 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B8D8D00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066FF48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nge count[</w:t>
      </w:r>
      <w:proofErr w:type="spell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so that count[</w:t>
      </w:r>
      <w:proofErr w:type="spell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now contains actual</w:t>
      </w:r>
    </w:p>
    <w:p w14:paraId="3A5C5588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osition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this character in output array</w:t>
      </w:r>
    </w:p>
    <w:p w14:paraId="034A1D4C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56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D52ACBF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+= count[i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7BA07CF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6CA7AAC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uild the output character array</w:t>
      </w:r>
    </w:p>
    <w:p w14:paraId="10D0F6AC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3B93E453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output[count[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]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3AB14B4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rd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] -= </w:t>
      </w:r>
      <w:r w:rsidRPr="00492A96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545FAFB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8BA54DD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py the output array to </w:t>
      </w:r>
      <w:proofErr w:type="spell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, so that </w:t>
      </w:r>
      <w:proofErr w:type="spell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ow</w:t>
      </w:r>
    </w:p>
    <w:p w14:paraId="0F56686C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ntains</w:t>
      </w:r>
      <w:proofErr w:type="gramEnd"/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sorted characters</w:t>
      </w:r>
    </w:p>
    <w:p w14:paraId="00F0AB50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2BE8D8C2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output[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ED042E7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92A9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</w:p>
    <w:p w14:paraId="36A34E48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FEDE63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 to test above function</w:t>
      </w:r>
    </w:p>
    <w:p w14:paraId="19A63D01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197F1C51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untSort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C6E17CF" w14:textId="77777777" w:rsidR="00492A96" w:rsidRPr="00492A96" w:rsidRDefault="00492A96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character array is %s"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(</w:t>
      </w:r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gramStart"/>
      <w:r w:rsidRPr="00492A9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</w:t>
      </w:r>
      <w:proofErr w:type="gram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</w:t>
      </w:r>
      <w:proofErr w:type="spellEnd"/>
      <w:r w:rsidRPr="00492A9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)</w:t>
      </w:r>
    </w:p>
    <w:p w14:paraId="31F6D1D2" w14:textId="55941050" w:rsidR="00492A96" w:rsidRDefault="00492A96" w:rsidP="00307075">
      <w:pPr>
        <w:ind w:left="-360"/>
        <w:rPr>
          <w:b/>
          <w:bCs/>
        </w:rPr>
      </w:pPr>
    </w:p>
    <w:p w14:paraId="2C42AFAB" w14:textId="1AA5AF80" w:rsidR="00492A96" w:rsidRPr="00492A96" w:rsidRDefault="00492A96" w:rsidP="00307075">
      <w:pPr>
        <w:ind w:left="-36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Sorted character array is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eeeefggkkorss</w:t>
      </w:r>
      <w:proofErr w:type="spellEnd"/>
    </w:p>
    <w:p w14:paraId="3625CC09" w14:textId="6FEAFDEE" w:rsidR="001026AD" w:rsidRDefault="005F6811" w:rsidP="00307075">
      <w:pPr>
        <w:pStyle w:val="ListParagraph"/>
        <w:numPr>
          <w:ilvl w:val="0"/>
          <w:numId w:val="1"/>
        </w:numPr>
        <w:ind w:left="-360"/>
        <w:rPr>
          <w:b/>
          <w:bCs/>
        </w:rPr>
      </w:pPr>
      <w:r w:rsidRPr="00780EE9">
        <w:rPr>
          <w:b/>
          <w:bCs/>
        </w:rPr>
        <w:t xml:space="preserve">Python Program for </w:t>
      </w:r>
      <w:proofErr w:type="spellStart"/>
      <w:r w:rsidRPr="00780EE9">
        <w:rPr>
          <w:b/>
          <w:bCs/>
        </w:rPr>
        <w:t>ShellSort</w:t>
      </w:r>
      <w:proofErr w:type="spellEnd"/>
    </w:p>
    <w:p w14:paraId="793CAD3D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Shell Sort</w:t>
      </w:r>
    </w:p>
    <w:p w14:paraId="27CEEEFA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B2C35D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hellSort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CFD98C3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DA195F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art with a big gap, then reduce the gap</w:t>
      </w:r>
    </w:p>
    <w:p w14:paraId="050C5BFC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proofErr w:type="spellStart"/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631796F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gap = n/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730C7B93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EDB7F4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o a gapped insertion sort for this gap size.</w:t>
      </w:r>
    </w:p>
    <w:p w14:paraId="7AB6E7B9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first gap elements a[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0..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gap-1] are already in gapped</w:t>
      </w:r>
    </w:p>
    <w:p w14:paraId="55E4AD7A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rder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keep adding one more element until the entire array</w:t>
      </w:r>
    </w:p>
    <w:p w14:paraId="40DFF22B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s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gap sorted</w:t>
      </w:r>
    </w:p>
    <w:p w14:paraId="6A5A3515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ap &gt;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1B36230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CA9311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070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proofErr w:type="gram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ap,n</w:t>
      </w:r>
      <w:proofErr w:type="spellEnd"/>
      <w:proofErr w:type="gram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B78E5E4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183944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dd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[</w:t>
      </w:r>
      <w:proofErr w:type="spell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to the elements that have been gap sorted</w:t>
      </w:r>
    </w:p>
    <w:p w14:paraId="7459ACA8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ave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[</w:t>
      </w:r>
      <w:proofErr w:type="spell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in temp and make a hole at position </w:t>
      </w:r>
      <w:proofErr w:type="spell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</w:p>
    <w:p w14:paraId="2F41A9C2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temp =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51A53B8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0A5DF5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hift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arlier gap-sorted elements up until the correct</w:t>
      </w:r>
    </w:p>
    <w:p w14:paraId="4EC36EF9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ocation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or a[</w:t>
      </w:r>
      <w:proofErr w:type="spell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is found</w:t>
      </w:r>
    </w:p>
    <w:p w14:paraId="3A8520AC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j =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</w:p>
    <w:p w14:paraId="204334A3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  </w:t>
      </w:r>
      <w:r w:rsidRPr="003070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gt;= gap </w:t>
      </w:r>
      <w:r w:rsidRPr="003070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-gap] &gt;temp:</w:t>
      </w:r>
    </w:p>
    <w:p w14:paraId="4D471600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=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-gap]</w:t>
      </w:r>
    </w:p>
    <w:p w14:paraId="3B23CE19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j -= gap</w:t>
      </w:r>
    </w:p>
    <w:p w14:paraId="67A67596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F9F9E5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ut</w:t>
      </w:r>
      <w:proofErr w:type="gram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emp (the original a[</w:t>
      </w:r>
      <w:proofErr w:type="spellStart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) in its correct location</w:t>
      </w:r>
    </w:p>
    <w:p w14:paraId="4BF4B070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= temp</w:t>
      </w:r>
    </w:p>
    <w:p w14:paraId="0521A869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gap /=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774670F3" w14:textId="77777777" w:rsidR="00307075" w:rsidRPr="00307075" w:rsidRDefault="00307075" w:rsidP="00307075">
      <w:pPr>
        <w:shd w:val="clear" w:color="auto" w:fill="FFFFFE"/>
        <w:spacing w:after="24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680BF1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069F0B86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4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4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07075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E89C788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B87A8F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E4284BD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3070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rray before sorting:"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8EAF066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58153333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,</w:t>
      </w:r>
    </w:p>
    <w:p w14:paraId="405A0392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47BBEC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hellSort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3013C4D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734191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3070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</w:t>
      </w:r>
      <w:proofErr w:type="spellStart"/>
      <w:r w:rsidRPr="003070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nArray</w:t>
      </w:r>
      <w:proofErr w:type="spellEnd"/>
      <w:r w:rsidRPr="003070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after sorting:"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DA75195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46F1AF59" w14:textId="748EE6E3" w:rsid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070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070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293C778B" w14:textId="77777777" w:rsidR="00307075" w:rsidRPr="00307075" w:rsidRDefault="00307075" w:rsidP="00307075">
      <w:pPr>
        <w:shd w:val="clear" w:color="auto" w:fill="FFFFFE"/>
        <w:spacing w:after="0" w:line="285" w:lineRule="atLeast"/>
        <w:ind w:left="-36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22504B9" w14:textId="77777777" w:rsidR="00307075" w:rsidRPr="00307075" w:rsidRDefault="00307075" w:rsidP="00307075">
      <w:pPr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Array before sorting:</w:t>
      </w:r>
    </w:p>
    <w:p w14:paraId="6132D31E" w14:textId="77777777" w:rsidR="00307075" w:rsidRPr="00307075" w:rsidRDefault="00307075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2</w:t>
      </w:r>
    </w:p>
    <w:p w14:paraId="75DA22A7" w14:textId="77777777" w:rsidR="00307075" w:rsidRPr="00307075" w:rsidRDefault="00307075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4</w:t>
      </w:r>
    </w:p>
    <w:p w14:paraId="4C706212" w14:textId="77777777" w:rsidR="00307075" w:rsidRPr="00307075" w:rsidRDefault="00307075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4</w:t>
      </w:r>
    </w:p>
    <w:p w14:paraId="0E6F1AB1" w14:textId="77777777" w:rsidR="00307075" w:rsidRPr="00307075" w:rsidRDefault="00307075" w:rsidP="00307075">
      <w:pPr>
        <w:spacing w:after="0" w:line="240" w:lineRule="auto"/>
        <w:ind w:left="-36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251C8C9F" w14:textId="575FBD15" w:rsidR="00307075" w:rsidRPr="00307075" w:rsidRDefault="00307075" w:rsidP="00307075">
      <w:pPr>
        <w:ind w:left="-360"/>
        <w:rPr>
          <w:b/>
          <w:bCs/>
        </w:rPr>
      </w:pPr>
      <w:r w:rsidRPr="00307075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sectPr w:rsidR="00307075" w:rsidRPr="003070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877C6" w14:textId="77777777" w:rsidR="007F280C" w:rsidRDefault="007F280C" w:rsidP="005F6811">
      <w:pPr>
        <w:spacing w:after="0" w:line="240" w:lineRule="auto"/>
      </w:pPr>
      <w:r>
        <w:separator/>
      </w:r>
    </w:p>
  </w:endnote>
  <w:endnote w:type="continuationSeparator" w:id="0">
    <w:p w14:paraId="159C311B" w14:textId="77777777" w:rsidR="007F280C" w:rsidRDefault="007F280C" w:rsidP="005F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030EE" w14:textId="77777777" w:rsidR="005F6811" w:rsidRDefault="005F6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34522" w14:textId="77777777" w:rsidR="005F6811" w:rsidRDefault="005F6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D401C" w14:textId="77777777" w:rsidR="005F6811" w:rsidRDefault="005F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C46C2" w14:textId="77777777" w:rsidR="007F280C" w:rsidRDefault="007F280C" w:rsidP="005F6811">
      <w:pPr>
        <w:spacing w:after="0" w:line="240" w:lineRule="auto"/>
      </w:pPr>
      <w:r>
        <w:separator/>
      </w:r>
    </w:p>
  </w:footnote>
  <w:footnote w:type="continuationSeparator" w:id="0">
    <w:p w14:paraId="39F230ED" w14:textId="77777777" w:rsidR="007F280C" w:rsidRDefault="007F280C" w:rsidP="005F6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17F24" w14:textId="76AF6567" w:rsidR="005F6811" w:rsidRDefault="00000000">
    <w:pPr>
      <w:pStyle w:val="Header"/>
    </w:pPr>
    <w:r>
      <w:rPr>
        <w:noProof/>
      </w:rPr>
      <w:pict w14:anchorId="41D213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2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860E3" w14:textId="334BDBC1" w:rsidR="005F6811" w:rsidRDefault="00000000">
    <w:pPr>
      <w:pStyle w:val="Header"/>
    </w:pPr>
    <w:r>
      <w:rPr>
        <w:noProof/>
      </w:rPr>
      <w:pict w14:anchorId="003A47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3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662AD" w14:textId="5E41536D" w:rsidR="005F6811" w:rsidRDefault="00000000">
    <w:pPr>
      <w:pStyle w:val="Header"/>
    </w:pPr>
    <w:r>
      <w:rPr>
        <w:noProof/>
      </w:rPr>
      <w:pict w14:anchorId="0B2A73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1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23CF2"/>
    <w:multiLevelType w:val="hybridMultilevel"/>
    <w:tmpl w:val="9B8CE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5750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C1MLUwNzU3NDdU0lEKTi0uzszPAykwrAUA7KIFpywAAAA="/>
  </w:docVars>
  <w:rsids>
    <w:rsidRoot w:val="001026AD"/>
    <w:rsid w:val="000C4B3E"/>
    <w:rsid w:val="001026AD"/>
    <w:rsid w:val="00307075"/>
    <w:rsid w:val="00351BC1"/>
    <w:rsid w:val="00492A96"/>
    <w:rsid w:val="005F6811"/>
    <w:rsid w:val="006F0C03"/>
    <w:rsid w:val="00780EE9"/>
    <w:rsid w:val="007C723E"/>
    <w:rsid w:val="007F280C"/>
    <w:rsid w:val="0087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BCF03C"/>
  <w15:chartTrackingRefBased/>
  <w15:docId w15:val="{C89542FD-BE12-4A80-9C55-76B06AE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11"/>
  </w:style>
  <w:style w:type="paragraph" w:styleId="Footer">
    <w:name w:val="footer"/>
    <w:basedOn w:val="Normal"/>
    <w:link w:val="Foot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7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5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0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0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0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54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8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1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4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55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4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2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7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2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7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0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01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1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1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9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2</Pages>
  <Words>1805</Words>
  <Characters>10293</Characters>
  <Application>Microsoft Office Word</Application>
  <DocSecurity>0</DocSecurity>
  <Lines>85</Lines>
  <Paragraphs>24</Paragraphs>
  <ScaleCrop>false</ScaleCrop>
  <Company/>
  <LinksUpToDate>false</LinksUpToDate>
  <CharactersWithSpaces>1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0</cp:revision>
  <dcterms:created xsi:type="dcterms:W3CDTF">2021-03-26T05:36:00Z</dcterms:created>
  <dcterms:modified xsi:type="dcterms:W3CDTF">2023-01-11T01:10:00Z</dcterms:modified>
</cp:coreProperties>
</file>